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565912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09d0d9e7-1734-4e4e-9a48-161b7eb684e8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21T02:34:41Z</dcterms:created>
  <dcterms:modified xsi:type="dcterms:W3CDTF">2023-07-21T02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